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5848E" w14:textId="58748B78" w:rsidR="00CD775B" w:rsidRDefault="001D4614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89F0D0B" wp14:editId="098D24B7">
            <wp:simplePos x="0" y="0"/>
            <wp:positionH relativeFrom="column">
              <wp:posOffset>5425942</wp:posOffset>
            </wp:positionH>
            <wp:positionV relativeFrom="paragraph">
              <wp:posOffset>-835728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1CB0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A13D090" wp14:editId="354BC094">
                <wp:simplePos x="0" y="0"/>
                <wp:positionH relativeFrom="column">
                  <wp:posOffset>-1061720</wp:posOffset>
                </wp:positionH>
                <wp:positionV relativeFrom="paragraph">
                  <wp:posOffset>-1010054</wp:posOffset>
                </wp:positionV>
                <wp:extent cx="8100060" cy="1173480"/>
                <wp:effectExtent l="0" t="0" r="0" b="762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8100060" cy="11734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8100060" cy="1173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7891" y="341745"/>
                            <a:ext cx="4898179" cy="495834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9D6E19" w14:textId="220E8AD6" w:rsidR="0098547C" w:rsidRPr="00DE6E9C" w:rsidRDefault="001673CF" w:rsidP="00741CB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witchgear Check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13D090" id="Group 4" o:spid="_x0000_s1026" style="position:absolute;margin-left:-83.6pt;margin-top:-79.55pt;width:637.8pt;height:92.4pt;z-index:251663360" coordsize="81000,11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81000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3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978;top:3417;width:48982;height: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229D6E19" w14:textId="220E8AD6" w:rsidR="0098547C" w:rsidRPr="00DE6E9C" w:rsidRDefault="001673CF" w:rsidP="00741CB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witchgear Checklis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05B2B3B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329987EC" w14:textId="164B8E92" w:rsidR="001673CF" w:rsidRDefault="00D81983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Agency Name: ____________________________________________ Date: ______________</w:t>
      </w:r>
    </w:p>
    <w:p w14:paraId="6BA92724" w14:textId="534F8172" w:rsidR="00D81983" w:rsidRDefault="00D81983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2"/>
          <w:szCs w:val="22"/>
        </w:rPr>
      </w:pPr>
    </w:p>
    <w:p w14:paraId="2C25C583" w14:textId="6BC2F7B8" w:rsidR="00D81983" w:rsidRPr="00D81983" w:rsidRDefault="00D81983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Employee Name: __________________________________________ Date: ______________</w:t>
      </w:r>
    </w:p>
    <w:p w14:paraId="0FF0F7DD" w14:textId="77777777" w:rsidR="00D81983" w:rsidRPr="00D81983" w:rsidRDefault="00D81983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2"/>
          <w:szCs w:val="22"/>
        </w:rPr>
      </w:pPr>
    </w:p>
    <w:p w14:paraId="4240B641" w14:textId="50663612" w:rsidR="001673CF" w:rsidRPr="007B7E65" w:rsidRDefault="002C1123" w:rsidP="007B7E65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J</w:t>
      </w:r>
      <w:r w:rsidRPr="001673CF">
        <w:rPr>
          <w:rFonts w:eastAsia="Calibri" w:cs="Arial"/>
          <w:color w:val="000000"/>
          <w:sz w:val="22"/>
          <w:szCs w:val="22"/>
        </w:rPr>
        <w:t xml:space="preserve">ob </w:t>
      </w:r>
      <w:r>
        <w:rPr>
          <w:rFonts w:eastAsia="Calibri" w:cs="Arial"/>
          <w:color w:val="000000"/>
          <w:sz w:val="22"/>
          <w:szCs w:val="22"/>
        </w:rPr>
        <w:t>No.</w:t>
      </w:r>
      <w:r w:rsidR="001673CF" w:rsidRPr="001673CF">
        <w:rPr>
          <w:rFonts w:eastAsia="Calibri" w:cs="Arial"/>
          <w:color w:val="000000"/>
          <w:sz w:val="22"/>
          <w:szCs w:val="22"/>
        </w:rPr>
        <w:t xml:space="preserve"> ____________________ </w:t>
      </w:r>
      <w:r>
        <w:rPr>
          <w:rFonts w:eastAsia="Calibri" w:cs="Arial"/>
          <w:color w:val="000000"/>
          <w:sz w:val="22"/>
          <w:szCs w:val="22"/>
        </w:rPr>
        <w:t>T</w:t>
      </w:r>
      <w:r w:rsidRPr="001673CF">
        <w:rPr>
          <w:rFonts w:eastAsia="Calibri" w:cs="Arial"/>
          <w:color w:val="000000"/>
          <w:sz w:val="22"/>
          <w:szCs w:val="22"/>
        </w:rPr>
        <w:t>emperature</w:t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 xml:space="preserve">              </w:t>
      </w:r>
      <w:r w:rsidR="001673CF" w:rsidRPr="001673CF">
        <w:rPr>
          <w:rFonts w:eastAsia="Calibri" w:cs="Arial"/>
          <w:color w:val="000000"/>
          <w:sz w:val="22"/>
          <w:szCs w:val="22"/>
        </w:rPr>
        <w:t xml:space="preserve">°F   </w:t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 xml:space="preserve">               </w:t>
      </w:r>
      <w:r>
        <w:rPr>
          <w:rFonts w:eastAsia="Calibri" w:cs="Arial"/>
          <w:color w:val="000000"/>
          <w:sz w:val="22"/>
          <w:szCs w:val="22"/>
          <w:u w:val="single"/>
        </w:rPr>
        <w:t xml:space="preserve"> H</w:t>
      </w:r>
      <w:r w:rsidRPr="001673CF">
        <w:rPr>
          <w:rFonts w:eastAsia="Calibri" w:cs="Arial"/>
          <w:color w:val="000000"/>
          <w:sz w:val="22"/>
          <w:szCs w:val="22"/>
        </w:rPr>
        <w:t>umidity %</w:t>
      </w:r>
      <w:r w:rsidR="001673CF" w:rsidRPr="001673CF">
        <w:rPr>
          <w:rFonts w:ascii="Helvetica" w:eastAsia="Calibri" w:hAnsi="Helvetica" w:cs="Helvetica"/>
          <w:color w:val="000000"/>
          <w:sz w:val="22"/>
          <w:szCs w:val="22"/>
        </w:rPr>
        <w:tab/>
      </w:r>
    </w:p>
    <w:p w14:paraId="7BF95A61" w14:textId="77777777" w:rsidR="002C1123" w:rsidRDefault="002C1123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b/>
          <w:color w:val="005487"/>
          <w:sz w:val="22"/>
          <w:szCs w:val="22"/>
        </w:rPr>
      </w:pPr>
    </w:p>
    <w:p w14:paraId="2014AC7D" w14:textId="77777777" w:rsidR="007B7E65" w:rsidRDefault="007B7E65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b/>
          <w:color w:val="005487"/>
          <w:sz w:val="22"/>
          <w:szCs w:val="22"/>
        </w:rPr>
      </w:pPr>
    </w:p>
    <w:p w14:paraId="479CB0BB" w14:textId="7C3533E4" w:rsidR="001673CF" w:rsidRPr="002C1123" w:rsidRDefault="001673CF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b/>
          <w:color w:val="005487"/>
          <w:sz w:val="22"/>
          <w:szCs w:val="22"/>
        </w:rPr>
      </w:pPr>
      <w:r w:rsidRPr="002C1123">
        <w:rPr>
          <w:rFonts w:eastAsia="Calibri" w:cs="Arial"/>
          <w:b/>
          <w:color w:val="005487"/>
          <w:sz w:val="22"/>
          <w:szCs w:val="22"/>
        </w:rPr>
        <w:t>NAME PLATE DATA</w:t>
      </w:r>
    </w:p>
    <w:p w14:paraId="6134DCF5" w14:textId="77777777" w:rsidR="001673CF" w:rsidRPr="001673CF" w:rsidRDefault="001673CF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b/>
          <w:color w:val="000000"/>
          <w:sz w:val="22"/>
          <w:szCs w:val="22"/>
        </w:rPr>
      </w:pPr>
    </w:p>
    <w:p w14:paraId="440D99D7" w14:textId="55270EEA" w:rsidR="001673CF" w:rsidRPr="001673CF" w:rsidRDefault="00D81983" w:rsidP="002C1123">
      <w:pPr>
        <w:autoSpaceDE w:val="0"/>
        <w:autoSpaceDN w:val="0"/>
        <w:adjustRightInd w:val="0"/>
        <w:spacing w:after="0" w:line="48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M</w:t>
      </w:r>
      <w:r w:rsidRPr="001673CF">
        <w:rPr>
          <w:rFonts w:eastAsia="Calibri" w:cs="Arial"/>
          <w:color w:val="000000"/>
          <w:sz w:val="22"/>
          <w:szCs w:val="22"/>
        </w:rPr>
        <w:t>anufacture</w:t>
      </w:r>
      <w:r>
        <w:rPr>
          <w:rFonts w:eastAsia="Calibri" w:cs="Arial"/>
          <w:color w:val="000000"/>
          <w:sz w:val="22"/>
          <w:szCs w:val="22"/>
        </w:rPr>
        <w:t>r</w:t>
      </w:r>
      <w:r w:rsidR="001673CF" w:rsidRPr="001673CF">
        <w:rPr>
          <w:rFonts w:eastAsia="Calibri" w:cs="Arial"/>
          <w:color w:val="000000"/>
          <w:sz w:val="22"/>
          <w:szCs w:val="22"/>
        </w:rPr>
        <w:tab/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>
        <w:rPr>
          <w:rFonts w:eastAsia="Calibri" w:cs="Arial"/>
          <w:color w:val="000000"/>
          <w:sz w:val="22"/>
          <w:szCs w:val="22"/>
          <w:u w:val="single"/>
        </w:rPr>
        <w:tab/>
      </w:r>
      <w:r w:rsidRPr="00D81983">
        <w:rPr>
          <w:rFonts w:eastAsia="Calibri" w:cs="Arial"/>
          <w:color w:val="000000"/>
          <w:sz w:val="22"/>
          <w:szCs w:val="22"/>
        </w:rPr>
        <w:t xml:space="preserve"> S</w:t>
      </w:r>
      <w:r w:rsidRPr="001673CF">
        <w:rPr>
          <w:rFonts w:eastAsia="Calibri" w:cs="Arial"/>
          <w:color w:val="000000"/>
          <w:sz w:val="22"/>
          <w:szCs w:val="22"/>
        </w:rPr>
        <w:t xml:space="preserve">erial </w:t>
      </w:r>
      <w:r>
        <w:rPr>
          <w:rFonts w:eastAsia="Calibri" w:cs="Arial"/>
          <w:color w:val="000000"/>
          <w:sz w:val="22"/>
          <w:szCs w:val="22"/>
        </w:rPr>
        <w:t>N</w:t>
      </w:r>
      <w:r w:rsidRPr="001673CF">
        <w:rPr>
          <w:rFonts w:eastAsia="Calibri" w:cs="Arial"/>
          <w:color w:val="000000"/>
          <w:sz w:val="22"/>
          <w:szCs w:val="22"/>
        </w:rPr>
        <w:t>o</w:t>
      </w:r>
      <w:r w:rsidR="001673CF" w:rsidRPr="001673CF">
        <w:rPr>
          <w:rFonts w:eastAsia="Calibri" w:cs="Arial"/>
          <w:color w:val="000000"/>
          <w:sz w:val="22"/>
          <w:szCs w:val="22"/>
        </w:rPr>
        <w:t>._____________________________</w:t>
      </w:r>
    </w:p>
    <w:p w14:paraId="4B311E27" w14:textId="07C96B53" w:rsidR="001673CF" w:rsidRPr="001673CF" w:rsidRDefault="00D81983" w:rsidP="002C1123">
      <w:pPr>
        <w:autoSpaceDE w:val="0"/>
        <w:autoSpaceDN w:val="0"/>
        <w:adjustRightInd w:val="0"/>
        <w:spacing w:after="0" w:line="48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V</w:t>
      </w:r>
      <w:r w:rsidRPr="001673CF">
        <w:rPr>
          <w:rFonts w:eastAsia="Calibri" w:cs="Arial"/>
          <w:color w:val="000000"/>
          <w:sz w:val="22"/>
          <w:szCs w:val="22"/>
        </w:rPr>
        <w:t xml:space="preserve">oltage </w:t>
      </w:r>
      <w:r>
        <w:rPr>
          <w:rFonts w:eastAsia="Calibri" w:cs="Arial"/>
          <w:color w:val="000000"/>
          <w:sz w:val="22"/>
          <w:szCs w:val="22"/>
        </w:rPr>
        <w:t>C</w:t>
      </w:r>
      <w:r w:rsidRPr="001673CF">
        <w:rPr>
          <w:rFonts w:eastAsia="Calibri" w:cs="Arial"/>
          <w:color w:val="000000"/>
          <w:sz w:val="22"/>
          <w:szCs w:val="22"/>
        </w:rPr>
        <w:t>lass</w:t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 w:rsidR="001673CF" w:rsidRPr="001673CF">
        <w:rPr>
          <w:rFonts w:eastAsia="Calibri" w:cs="Arial"/>
          <w:color w:val="000000"/>
          <w:sz w:val="22"/>
          <w:szCs w:val="22"/>
          <w:u w:val="single"/>
        </w:rPr>
        <w:tab/>
      </w:r>
      <w:r>
        <w:rPr>
          <w:rFonts w:eastAsia="Calibri" w:cs="Arial"/>
          <w:color w:val="000000"/>
          <w:sz w:val="22"/>
          <w:szCs w:val="22"/>
          <w:u w:val="single"/>
        </w:rPr>
        <w:tab/>
        <w:t xml:space="preserve"> </w:t>
      </w:r>
      <w:r w:rsidRPr="00D81983">
        <w:rPr>
          <w:rFonts w:eastAsia="Calibri" w:cs="Arial"/>
          <w:color w:val="000000"/>
          <w:sz w:val="22"/>
          <w:szCs w:val="22"/>
        </w:rPr>
        <w:t>T</w:t>
      </w:r>
      <w:r w:rsidRPr="001673CF">
        <w:rPr>
          <w:rFonts w:eastAsia="Calibri" w:cs="Arial"/>
          <w:color w:val="000000"/>
          <w:sz w:val="22"/>
          <w:szCs w:val="22"/>
        </w:rPr>
        <w:t>ype</w:t>
      </w:r>
      <w:r>
        <w:rPr>
          <w:rFonts w:eastAsia="Calibri" w:cs="Arial"/>
          <w:color w:val="000000"/>
          <w:sz w:val="22"/>
          <w:szCs w:val="22"/>
        </w:rPr>
        <w:tab/>
        <w:t>_______________________________</w:t>
      </w:r>
    </w:p>
    <w:p w14:paraId="68B7B6D7" w14:textId="51E9227B" w:rsidR="001673CF" w:rsidRPr="001673CF" w:rsidRDefault="00D81983" w:rsidP="002C1123">
      <w:pPr>
        <w:tabs>
          <w:tab w:val="left" w:pos="1710"/>
        </w:tabs>
        <w:autoSpaceDE w:val="0"/>
        <w:autoSpaceDN w:val="0"/>
        <w:adjustRightInd w:val="0"/>
        <w:spacing w:after="0" w:line="48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C</w:t>
      </w:r>
      <w:r w:rsidRPr="001673CF">
        <w:rPr>
          <w:rFonts w:eastAsia="Calibri" w:cs="Arial"/>
          <w:color w:val="000000"/>
          <w:sz w:val="22"/>
          <w:szCs w:val="22"/>
        </w:rPr>
        <w:t>onsisting of</w:t>
      </w:r>
      <w:r w:rsidR="001673CF" w:rsidRPr="001673CF">
        <w:rPr>
          <w:rFonts w:eastAsia="Calibri" w:cs="Arial"/>
          <w:color w:val="000000"/>
          <w:sz w:val="22"/>
          <w:szCs w:val="22"/>
        </w:rPr>
        <w:t>:</w:t>
      </w:r>
      <w:r w:rsidR="00A278E0">
        <w:rPr>
          <w:rFonts w:eastAsia="Calibri" w:cs="Arial"/>
          <w:color w:val="000000"/>
          <w:sz w:val="22"/>
          <w:szCs w:val="22"/>
        </w:rPr>
        <w:t xml:space="preserve"> </w:t>
      </w:r>
      <w:r>
        <w:rPr>
          <w:rFonts w:eastAsia="Calibri" w:cs="Arial"/>
          <w:color w:val="000000"/>
          <w:sz w:val="22"/>
          <w:szCs w:val="22"/>
        </w:rPr>
        <w:t>T</w:t>
      </w:r>
      <w:r w:rsidRPr="001673CF">
        <w:rPr>
          <w:rFonts w:eastAsia="Calibri" w:cs="Arial"/>
          <w:color w:val="000000"/>
          <w:sz w:val="22"/>
          <w:szCs w:val="22"/>
        </w:rPr>
        <w:t xml:space="preserve">otal </w:t>
      </w:r>
      <w:r w:rsidR="007B7E65">
        <w:rPr>
          <w:rFonts w:eastAsia="Calibri" w:cs="Arial"/>
          <w:color w:val="000000"/>
          <w:sz w:val="22"/>
          <w:szCs w:val="22"/>
        </w:rPr>
        <w:t>b</w:t>
      </w:r>
      <w:r w:rsidRPr="001673CF">
        <w:rPr>
          <w:rFonts w:eastAsia="Calibri" w:cs="Arial"/>
          <w:color w:val="000000"/>
          <w:sz w:val="22"/>
          <w:szCs w:val="22"/>
        </w:rPr>
        <w:t>reakers</w:t>
      </w:r>
      <w:r>
        <w:rPr>
          <w:rFonts w:eastAsia="Calibri" w:cs="Arial"/>
          <w:color w:val="000000"/>
          <w:sz w:val="22"/>
          <w:szCs w:val="22"/>
        </w:rPr>
        <w:t xml:space="preserve"> _____T</w:t>
      </w:r>
      <w:r w:rsidRPr="001673CF">
        <w:rPr>
          <w:rFonts w:eastAsia="Calibri" w:cs="Arial"/>
          <w:color w:val="000000"/>
          <w:sz w:val="22"/>
          <w:szCs w:val="22"/>
        </w:rPr>
        <w:t xml:space="preserve">otal </w:t>
      </w:r>
      <w:r w:rsidR="007B7E65">
        <w:rPr>
          <w:rFonts w:eastAsia="Calibri" w:cs="Arial"/>
          <w:color w:val="000000"/>
          <w:sz w:val="22"/>
          <w:szCs w:val="22"/>
        </w:rPr>
        <w:t>i</w:t>
      </w:r>
      <w:r w:rsidRPr="001673CF">
        <w:rPr>
          <w:rFonts w:eastAsia="Calibri" w:cs="Arial"/>
          <w:color w:val="000000"/>
          <w:sz w:val="22"/>
          <w:szCs w:val="22"/>
        </w:rPr>
        <w:t>nstruments</w:t>
      </w:r>
      <w:r>
        <w:rPr>
          <w:rFonts w:eastAsia="Calibri" w:cs="Arial"/>
          <w:color w:val="000000"/>
          <w:sz w:val="22"/>
          <w:szCs w:val="22"/>
        </w:rPr>
        <w:t xml:space="preserve"> _____</w:t>
      </w:r>
      <w:r w:rsidR="001673CF" w:rsidRPr="001673CF">
        <w:rPr>
          <w:rFonts w:eastAsia="Calibri" w:cs="Arial"/>
          <w:color w:val="000000"/>
          <w:sz w:val="22"/>
          <w:szCs w:val="22"/>
        </w:rPr>
        <w:t xml:space="preserve"> </w:t>
      </w:r>
      <w:r>
        <w:rPr>
          <w:rFonts w:eastAsia="Calibri" w:cs="Arial"/>
          <w:color w:val="000000"/>
          <w:sz w:val="22"/>
          <w:szCs w:val="22"/>
        </w:rPr>
        <w:t>T</w:t>
      </w:r>
      <w:r w:rsidRPr="001673CF">
        <w:rPr>
          <w:rFonts w:eastAsia="Calibri" w:cs="Arial"/>
          <w:color w:val="000000"/>
          <w:sz w:val="22"/>
          <w:szCs w:val="22"/>
        </w:rPr>
        <w:t xml:space="preserve">otal </w:t>
      </w:r>
      <w:r w:rsidR="007B7E65">
        <w:rPr>
          <w:rFonts w:eastAsia="Calibri" w:cs="Arial"/>
          <w:color w:val="000000"/>
          <w:sz w:val="22"/>
          <w:szCs w:val="22"/>
        </w:rPr>
        <w:t>r</w:t>
      </w:r>
      <w:r w:rsidRPr="001673CF">
        <w:rPr>
          <w:rFonts w:eastAsia="Calibri" w:cs="Arial"/>
          <w:color w:val="000000"/>
          <w:sz w:val="22"/>
          <w:szCs w:val="22"/>
        </w:rPr>
        <w:t>elays</w:t>
      </w:r>
      <w:r>
        <w:rPr>
          <w:rFonts w:eastAsia="Calibri" w:cs="Arial"/>
          <w:color w:val="000000"/>
          <w:sz w:val="22"/>
          <w:szCs w:val="22"/>
        </w:rPr>
        <w:t>_____</w:t>
      </w:r>
      <w:r w:rsidR="00A278E0">
        <w:rPr>
          <w:rFonts w:eastAsia="Calibri" w:cs="Arial"/>
          <w:color w:val="000000"/>
          <w:sz w:val="22"/>
          <w:szCs w:val="22"/>
        </w:rPr>
        <w:t xml:space="preserve"> </w:t>
      </w:r>
    </w:p>
    <w:p w14:paraId="6AEE4DC3" w14:textId="65E7B9E1" w:rsidR="001673CF" w:rsidRPr="001673CF" w:rsidRDefault="00D81983" w:rsidP="002C1123">
      <w:pPr>
        <w:autoSpaceDE w:val="0"/>
        <w:autoSpaceDN w:val="0"/>
        <w:adjustRightInd w:val="0"/>
        <w:spacing w:after="0" w:line="480" w:lineRule="auto"/>
        <w:ind w:left="-180" w:firstLine="180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M</w:t>
      </w:r>
      <w:r w:rsidRPr="001673CF">
        <w:rPr>
          <w:rFonts w:eastAsia="Calibri" w:cs="Arial"/>
          <w:color w:val="000000"/>
          <w:sz w:val="22"/>
          <w:szCs w:val="22"/>
        </w:rPr>
        <w:t xml:space="preserve">olded </w:t>
      </w:r>
      <w:r w:rsidR="007B7E65">
        <w:rPr>
          <w:rFonts w:eastAsia="Calibri" w:cs="Arial"/>
          <w:color w:val="000000"/>
          <w:sz w:val="22"/>
          <w:szCs w:val="22"/>
        </w:rPr>
        <w:t>c</w:t>
      </w:r>
      <w:r w:rsidRPr="001673CF">
        <w:rPr>
          <w:rFonts w:eastAsia="Calibri" w:cs="Arial"/>
          <w:color w:val="000000"/>
          <w:sz w:val="22"/>
          <w:szCs w:val="22"/>
        </w:rPr>
        <w:t xml:space="preserve">ase </w:t>
      </w:r>
      <w:r w:rsidR="007B7E65">
        <w:rPr>
          <w:rFonts w:eastAsia="Calibri" w:cs="Arial"/>
          <w:color w:val="000000"/>
          <w:sz w:val="22"/>
          <w:szCs w:val="22"/>
        </w:rPr>
        <w:t>b</w:t>
      </w:r>
      <w:r w:rsidRPr="001673CF">
        <w:rPr>
          <w:rFonts w:eastAsia="Calibri" w:cs="Arial"/>
          <w:color w:val="000000"/>
          <w:sz w:val="22"/>
          <w:szCs w:val="22"/>
        </w:rPr>
        <w:t>reakers</w:t>
      </w:r>
      <w:r>
        <w:rPr>
          <w:rFonts w:eastAsia="Calibri" w:cs="Arial"/>
          <w:color w:val="000000"/>
          <w:sz w:val="22"/>
          <w:szCs w:val="22"/>
        </w:rPr>
        <w:t xml:space="preserve"> _____</w:t>
      </w:r>
    </w:p>
    <w:p w14:paraId="15447C5E" w14:textId="03C81A0B" w:rsidR="001673CF" w:rsidRDefault="00D81983" w:rsidP="002C1123">
      <w:pPr>
        <w:autoSpaceDE w:val="0"/>
        <w:autoSpaceDN w:val="0"/>
        <w:adjustRightInd w:val="0"/>
        <w:spacing w:after="0" w:line="480" w:lineRule="auto"/>
        <w:rPr>
          <w:rFonts w:eastAsia="Calibri" w:cs="Arial"/>
          <w:color w:val="000000"/>
          <w:sz w:val="22"/>
          <w:szCs w:val="22"/>
        </w:rPr>
      </w:pPr>
      <w:r>
        <w:rPr>
          <w:rFonts w:eastAsia="Calibri" w:cs="Arial"/>
          <w:color w:val="000000"/>
          <w:sz w:val="22"/>
          <w:szCs w:val="22"/>
        </w:rPr>
        <w:t>E</w:t>
      </w:r>
      <w:r w:rsidRPr="001673CF">
        <w:rPr>
          <w:rFonts w:eastAsia="Calibri" w:cs="Arial"/>
          <w:color w:val="000000"/>
          <w:sz w:val="22"/>
          <w:szCs w:val="22"/>
        </w:rPr>
        <w:t xml:space="preserve">xternal </w:t>
      </w:r>
      <w:r w:rsidR="007B7E65">
        <w:rPr>
          <w:rFonts w:eastAsia="Calibri" w:cs="Arial"/>
          <w:color w:val="000000"/>
          <w:sz w:val="22"/>
          <w:szCs w:val="22"/>
        </w:rPr>
        <w:t>c</w:t>
      </w:r>
      <w:r w:rsidRPr="001673CF">
        <w:rPr>
          <w:rFonts w:eastAsia="Calibri" w:cs="Arial"/>
          <w:color w:val="000000"/>
          <w:sz w:val="22"/>
          <w:szCs w:val="22"/>
        </w:rPr>
        <w:t>ondition</w:t>
      </w:r>
      <w:r w:rsidR="004929F2">
        <w:rPr>
          <w:rFonts w:eastAsia="Calibri" w:cs="Arial"/>
          <w:color w:val="000000"/>
          <w:sz w:val="22"/>
          <w:szCs w:val="22"/>
        </w:rPr>
        <w:t>:</w:t>
      </w:r>
      <w:r w:rsidR="00D705CE" w:rsidRPr="00D705CE">
        <w:rPr>
          <w:rFonts w:eastAsia="Calibri" w:cs="Arial"/>
          <w:color w:val="000000"/>
          <w:sz w:val="22"/>
          <w:szCs w:val="22"/>
        </w:rPr>
        <w:t xml:space="preserve"> </w:t>
      </w:r>
      <w:r w:rsidR="00D705CE">
        <w:rPr>
          <w:rFonts w:eastAsia="Calibri" w:cs="Arial"/>
          <w:color w:val="000000"/>
          <w:sz w:val="22"/>
          <w:szCs w:val="22"/>
        </w:rPr>
        <w:tab/>
        <w:t>_____</w:t>
      </w:r>
      <w:r w:rsidR="004929F2">
        <w:rPr>
          <w:rFonts w:eastAsia="Calibri" w:cs="Arial"/>
          <w:color w:val="000000"/>
          <w:sz w:val="22"/>
          <w:szCs w:val="22"/>
        </w:rPr>
        <w:t>Good</w:t>
      </w:r>
      <w:r w:rsidR="004929F2">
        <w:rPr>
          <w:rFonts w:eastAsia="Calibri" w:cs="Arial"/>
          <w:color w:val="000000"/>
          <w:sz w:val="22"/>
          <w:szCs w:val="22"/>
        </w:rPr>
        <w:tab/>
      </w:r>
      <w:r w:rsidR="004929F2">
        <w:rPr>
          <w:rFonts w:eastAsia="Calibri" w:cs="Arial"/>
          <w:color w:val="000000"/>
          <w:sz w:val="22"/>
          <w:szCs w:val="22"/>
        </w:rPr>
        <w:tab/>
      </w:r>
      <w:r w:rsidR="00D705CE">
        <w:rPr>
          <w:rFonts w:eastAsia="Calibri" w:cs="Arial"/>
          <w:color w:val="000000"/>
          <w:sz w:val="22"/>
          <w:szCs w:val="22"/>
        </w:rPr>
        <w:t>_____</w:t>
      </w:r>
      <w:r w:rsidR="004929F2">
        <w:rPr>
          <w:rFonts w:eastAsia="Calibri" w:cs="Arial"/>
          <w:color w:val="000000"/>
          <w:sz w:val="22"/>
          <w:szCs w:val="22"/>
        </w:rPr>
        <w:t>Fair</w:t>
      </w:r>
      <w:r w:rsidR="004929F2">
        <w:rPr>
          <w:rFonts w:eastAsia="Calibri" w:cs="Arial"/>
          <w:color w:val="000000"/>
          <w:sz w:val="22"/>
          <w:szCs w:val="22"/>
        </w:rPr>
        <w:tab/>
      </w:r>
      <w:r w:rsidR="004929F2">
        <w:rPr>
          <w:rFonts w:eastAsia="Calibri" w:cs="Arial"/>
          <w:color w:val="000000"/>
          <w:sz w:val="22"/>
          <w:szCs w:val="22"/>
        </w:rPr>
        <w:tab/>
      </w:r>
      <w:r w:rsidR="00D705CE">
        <w:rPr>
          <w:rFonts w:eastAsia="Calibri" w:cs="Arial"/>
          <w:color w:val="000000"/>
          <w:sz w:val="22"/>
          <w:szCs w:val="22"/>
        </w:rPr>
        <w:t>_____</w:t>
      </w:r>
      <w:r w:rsidR="004929F2">
        <w:rPr>
          <w:rFonts w:eastAsia="Calibri" w:cs="Arial"/>
          <w:color w:val="000000"/>
          <w:sz w:val="22"/>
          <w:szCs w:val="22"/>
        </w:rPr>
        <w:t>Poor</w:t>
      </w:r>
    </w:p>
    <w:p w14:paraId="03660B39" w14:textId="77777777" w:rsidR="00D705CE" w:rsidRPr="001673CF" w:rsidRDefault="00D705CE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2"/>
          <w:szCs w:val="22"/>
        </w:rPr>
      </w:pPr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8"/>
        <w:gridCol w:w="360"/>
        <w:gridCol w:w="270"/>
        <w:gridCol w:w="4140"/>
        <w:gridCol w:w="360"/>
      </w:tblGrid>
      <w:tr w:rsidR="001673CF" w:rsidRPr="00E46517" w14:paraId="6F99C862" w14:textId="77777777" w:rsidTr="00EE08B5">
        <w:trPr>
          <w:trHeight w:val="530"/>
        </w:trPr>
        <w:tc>
          <w:tcPr>
            <w:tcW w:w="4518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54A68F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GENERAL INSPECTION OF EXTERIOR</w:t>
            </w:r>
          </w:p>
          <w:p w14:paraId="3C86812F" w14:textId="77777777" w:rsidR="001673CF" w:rsidRPr="00E46517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OF EQUIPMENT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16BB9F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76288A8A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57D0CA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INSPECT BREAKER AND CELL CONTACTS</w:t>
            </w:r>
          </w:p>
          <w:p w14:paraId="1FF18437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F69F99D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2BB7D6B6" w14:textId="77777777" w:rsidTr="00EE08B5">
        <w:trPr>
          <w:trHeight w:val="602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bottom"/>
          </w:tcPr>
          <w:p w14:paraId="79A95B53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INSPECT FOR DAMGE, BENT OR</w:t>
            </w:r>
          </w:p>
          <w:p w14:paraId="71216594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TWISTED DOORS</w:t>
            </w:r>
          </w:p>
          <w:p w14:paraId="2942C44C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01714FE2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73125462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213C3827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  <w:p w14:paraId="1E42FBA0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VACUUM AND CLEAN INTERIOR OF CUBICLES</w:t>
            </w:r>
          </w:p>
          <w:p w14:paraId="0ABBD93C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6389776F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72D4490D" w14:textId="77777777" w:rsidTr="00EE08B5">
        <w:trPr>
          <w:trHeight w:val="683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B4C17C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INSPECT DOOR HANDLES, LOCKING BARS</w:t>
            </w:r>
          </w:p>
          <w:p w14:paraId="1F6F82D2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AND MECHANISM</w:t>
            </w:r>
          </w:p>
          <w:p w14:paraId="13FA84CA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C4EC56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79AB667F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880C60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  <w:p w14:paraId="614F8AA0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LUBRICATE DRAWOUT ASSEMBLY</w:t>
            </w:r>
          </w:p>
          <w:p w14:paraId="43860E77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bottom w:val="single" w:sz="4" w:space="0" w:color="000000"/>
              <w:right w:val="single" w:sz="18" w:space="0" w:color="000000"/>
            </w:tcBorders>
          </w:tcPr>
          <w:p w14:paraId="08E5CC1E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3285C2CA" w14:textId="77777777" w:rsidTr="00EE08B5">
        <w:trPr>
          <w:trHeight w:val="71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550373BA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CHECK DOOR INTERLOCKS FOR</w:t>
            </w:r>
          </w:p>
          <w:p w14:paraId="007B9817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PROPER OPERATION</w:t>
            </w:r>
          </w:p>
          <w:p w14:paraId="208664F4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5EDB99C4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29A6D13A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7FB57821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CHECK CELL INTERLOCKS AND AUXILIARY</w:t>
            </w:r>
          </w:p>
          <w:p w14:paraId="6FCE96ED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CONTACT ASSEMBLIES</w:t>
            </w:r>
          </w:p>
          <w:p w14:paraId="6380F58F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65596BB4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5B9BDCCC" w14:textId="77777777" w:rsidTr="00EE08B5">
        <w:trPr>
          <w:trHeight w:val="71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8E9686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CHECK CONTROL KNOBS AND SWITCHES FOR</w:t>
            </w:r>
          </w:p>
          <w:p w14:paraId="0931760A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FREEDOM OF MOVEMENT AND CONTACT CONDITION</w:t>
            </w:r>
          </w:p>
          <w:p w14:paraId="498A0B90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EA7A6A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71670BF2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424225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  <w:p w14:paraId="1DF04967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PERFORM BREKER INSPECTION AND TEST</w:t>
            </w:r>
          </w:p>
          <w:p w14:paraId="263CC498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</w:tcPr>
          <w:p w14:paraId="044EBC56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742F78D1" w14:textId="77777777" w:rsidTr="00EE08B5">
        <w:trPr>
          <w:trHeight w:val="62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057268BC" w14:textId="31075798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sz w:val="20"/>
                <w:szCs w:val="20"/>
              </w:rPr>
              <w:br w:type="page"/>
            </w:r>
            <w:r w:rsidRPr="00D81983">
              <w:rPr>
                <w:rFonts w:cs="Arial"/>
                <w:color w:val="000000"/>
                <w:sz w:val="20"/>
                <w:szCs w:val="20"/>
              </w:rPr>
              <w:t>INSPECT FOR BROKEN INSTRUMENTS,</w:t>
            </w:r>
          </w:p>
          <w:p w14:paraId="1128B9FC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RELAY COVER(S) AND GLASS</w:t>
            </w:r>
          </w:p>
          <w:p w14:paraId="6273A92C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0A2DF8C5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20AD53BE" w14:textId="77777777" w:rsidR="001673CF" w:rsidRPr="00E46517" w:rsidRDefault="001673CF" w:rsidP="00EE08B5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34726003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INSPECT AND PERFORM INSULATION TEST OF</w:t>
            </w:r>
          </w:p>
          <w:p w14:paraId="22DA3194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D81983">
              <w:rPr>
                <w:rFonts w:cs="Arial"/>
                <w:color w:val="000000"/>
                <w:sz w:val="20"/>
                <w:szCs w:val="20"/>
              </w:rPr>
              <w:t>POWER CABLE / BUS TO GROUND</w:t>
            </w:r>
          </w:p>
          <w:p w14:paraId="27ACB01E" w14:textId="77777777" w:rsidR="001673CF" w:rsidRPr="00D81983" w:rsidRDefault="001673CF" w:rsidP="00D81983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26ED2EF7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476B7FA8" w14:textId="2D4639D2" w:rsidR="00D81983" w:rsidRDefault="00D81983" w:rsidP="00845477">
      <w:pPr>
        <w:spacing w:after="0" w:line="240" w:lineRule="auto"/>
        <w:rPr>
          <w:noProof/>
        </w:rPr>
      </w:pPr>
    </w:p>
    <w:p w14:paraId="7A24F392" w14:textId="7D9E4E10" w:rsidR="00845477" w:rsidRDefault="00845477" w:rsidP="00845477">
      <w:pPr>
        <w:spacing w:after="0" w:line="240" w:lineRule="auto"/>
        <w:rPr>
          <w:noProof/>
        </w:rPr>
      </w:pPr>
    </w:p>
    <w:p w14:paraId="3D25C9CD" w14:textId="3A708F8D" w:rsidR="00845477" w:rsidRPr="00E2095D" w:rsidRDefault="00845477" w:rsidP="00E2095D">
      <w:pPr>
        <w:spacing w:after="0" w:line="240" w:lineRule="auto"/>
        <w:jc w:val="center"/>
        <w:rPr>
          <w:b/>
          <w:bCs/>
          <w:noProof/>
          <w:sz w:val="18"/>
          <w:szCs w:val="18"/>
        </w:rPr>
      </w:pPr>
      <w:r w:rsidRPr="00E2095D">
        <w:rPr>
          <w:b/>
          <w:bCs/>
          <w:noProof/>
          <w:sz w:val="18"/>
          <w:szCs w:val="18"/>
        </w:rPr>
        <w:t>This model form/template must be customized to meet your Agency’s needs.</w:t>
      </w:r>
    </w:p>
    <w:p w14:paraId="4D534E3A" w14:textId="6AE2E2F3" w:rsidR="00D81983" w:rsidRDefault="00D81983" w:rsidP="00D81983">
      <w:pPr>
        <w:tabs>
          <w:tab w:val="left" w:pos="5687"/>
        </w:tabs>
        <w:rPr>
          <w:noProof/>
        </w:rPr>
      </w:pPr>
      <w:r>
        <w:rPr>
          <w:noProof/>
        </w:rPr>
        <w:tab/>
      </w:r>
    </w:p>
    <w:p w14:paraId="1D296A8F" w14:textId="77777777" w:rsidR="00E2095D" w:rsidRDefault="00E2095D" w:rsidP="00D81983">
      <w:pPr>
        <w:tabs>
          <w:tab w:val="left" w:pos="5687"/>
        </w:tabs>
        <w:rPr>
          <w:noProof/>
        </w:rPr>
      </w:pPr>
    </w:p>
    <w:p w14:paraId="3436DDB6" w14:textId="0EF0F77E" w:rsidR="00D81983" w:rsidRPr="00D81983" w:rsidRDefault="00D81983" w:rsidP="00D81983">
      <w:pPr>
        <w:sectPr w:rsidR="00D81983" w:rsidRPr="00D81983" w:rsidSect="00914CBB">
          <w:headerReference w:type="default" r:id="rId14"/>
          <w:footerReference w:type="default" r:id="rId15"/>
          <w:pgSz w:w="12240" w:h="15840" w:code="1"/>
          <w:pgMar w:top="1152" w:right="1440" w:bottom="720" w:left="1440" w:header="864" w:footer="720" w:gutter="0"/>
          <w:pgNumType w:start="2"/>
          <w:cols w:space="720"/>
          <w:docGrid w:linePitch="360"/>
        </w:sectPr>
      </w:pPr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18"/>
        <w:gridCol w:w="360"/>
        <w:gridCol w:w="270"/>
        <w:gridCol w:w="4140"/>
        <w:gridCol w:w="360"/>
      </w:tblGrid>
      <w:tr w:rsidR="001673CF" w:rsidRPr="00E46517" w14:paraId="17AC2E54" w14:textId="77777777" w:rsidTr="00EE08B5">
        <w:trPr>
          <w:trHeight w:val="71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3AE7E1" w14:textId="01B835B1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lastRenderedPageBreak/>
              <w:t>INSPECT FOR PROPER GROUNDING</w:t>
            </w:r>
          </w:p>
          <w:p w14:paraId="5ADE899D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OF EQUIPMENT</w:t>
            </w:r>
          </w:p>
          <w:p w14:paraId="265234F0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C59A0E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49B3CDC6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E9F1BC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  <w:p w14:paraId="56EB73BD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RESTORE CONTROL POWER TO SWITCHGEAR</w:t>
            </w:r>
          </w:p>
          <w:p w14:paraId="21C40D9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</w:tcPr>
          <w:p w14:paraId="79499A2A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6273CDB1" w14:textId="77777777" w:rsidTr="00EE08B5">
        <w:trPr>
          <w:trHeight w:val="53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437A03BD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INSPECT BUS AND SUPPORT INSULATORS</w:t>
            </w:r>
          </w:p>
          <w:p w14:paraId="3AEE3E7B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60DFBFD6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02CF55B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67178F83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HECK RELAYS FOR POSITIVE TRIPPING</w:t>
            </w:r>
          </w:p>
          <w:p w14:paraId="0DE98C7B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53BF06C6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4088A15E" w14:textId="77777777" w:rsidTr="00EE08B5">
        <w:trPr>
          <w:trHeight w:val="62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A6F17F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LEAN BUS INSULATORS</w:t>
            </w:r>
          </w:p>
          <w:p w14:paraId="128B41B9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650C9C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56A16B3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9A7C0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TEST ANNUNCIATOR-ALARM FOR TARGET</w:t>
            </w:r>
          </w:p>
          <w:p w14:paraId="06945BEE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</w:tcPr>
          <w:p w14:paraId="04976EF7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4A579655" w14:textId="77777777" w:rsidTr="00EE08B5">
        <w:trPr>
          <w:trHeight w:val="71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54A3705C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DIELECTRIC TEST OF BUS WORK AND POTHEADS</w:t>
            </w:r>
          </w:p>
          <w:p w14:paraId="1D1A51C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15BF859A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6F751DAA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7AFFEFDA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HECK PANEL LIGHTS FOR OPERATION:</w:t>
            </w:r>
          </w:p>
          <w:p w14:paraId="47A16A0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BURNED OUT / MISSING BULBS AND LAMP COVERS</w:t>
            </w:r>
          </w:p>
          <w:p w14:paraId="166D03FB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6F3E7691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0C11E9BB" w14:textId="77777777" w:rsidTr="00EE08B5">
        <w:trPr>
          <w:trHeight w:val="683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2F05E2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INSPECT CONTROL AND METERING TRANSFORMERS</w:t>
            </w:r>
          </w:p>
          <w:p w14:paraId="30018220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E9C2FE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56EA5B0C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B3ADDA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OPERATE CLOSE AND TRIP BREAKER CONTROLS</w:t>
            </w:r>
          </w:p>
          <w:p w14:paraId="432183E0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</w:tcPr>
          <w:p w14:paraId="77CCEFA1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4057557A" w14:textId="77777777" w:rsidTr="00EE08B5">
        <w:trPr>
          <w:trHeight w:val="53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26405053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INSPECT AND CHECK INSTRUMENTS</w:t>
            </w:r>
          </w:p>
          <w:p w14:paraId="0C564C22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65B36EDE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2FB13588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3C5F780D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HECK AUTOMATIC TRANSFER OPERATION</w:t>
            </w:r>
          </w:p>
          <w:p w14:paraId="358D55CD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0A217377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7B9FED74" w14:textId="77777777" w:rsidTr="00EE08B5">
        <w:trPr>
          <w:trHeight w:val="710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76FA77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HECK CONDITION OF WIRING AND TERMINAL</w:t>
            </w:r>
          </w:p>
          <w:p w14:paraId="7C739C91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ONNECTIONS</w:t>
            </w:r>
          </w:p>
          <w:p w14:paraId="7A4A51E5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34BBB3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52117F18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4596FC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MAKE FINAL VISUAL INSPECTION:</w:t>
            </w:r>
          </w:p>
          <w:p w14:paraId="7CBDFE29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REMOVE LEADS, TOOLS, ETC.</w:t>
            </w:r>
          </w:p>
          <w:p w14:paraId="1FCC6913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</w:tcPr>
          <w:p w14:paraId="7FE7D33E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55C5A9ED" w14:textId="77777777" w:rsidTr="00EE08B5">
        <w:trPr>
          <w:trHeight w:val="503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416565C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REMOVE DRAWOUT BREAKERS</w:t>
            </w:r>
          </w:p>
          <w:p w14:paraId="69FDD5F6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4A061C5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677993D0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shd w:val="pct10" w:color="auto" w:fill="auto"/>
            <w:vAlign w:val="center"/>
          </w:tcPr>
          <w:p w14:paraId="3E286F79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NOTE AND REPORT ANY UNMARKED CIRCUITS</w:t>
            </w:r>
          </w:p>
          <w:p w14:paraId="304957CA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right w:val="single" w:sz="18" w:space="0" w:color="000000"/>
            </w:tcBorders>
            <w:shd w:val="pct10" w:color="auto" w:fill="auto"/>
          </w:tcPr>
          <w:p w14:paraId="08B9AA44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673CF" w:rsidRPr="00E46517" w14:paraId="6FB3B8FB" w14:textId="77777777" w:rsidTr="00EE08B5">
        <w:trPr>
          <w:trHeight w:val="647"/>
        </w:trPr>
        <w:tc>
          <w:tcPr>
            <w:tcW w:w="4518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1B14BDEB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CHECK RAILS, GUIDES, ROLLERS AND SHUTTER</w:t>
            </w:r>
          </w:p>
          <w:p w14:paraId="05C6AB87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MECHANISM</w:t>
            </w:r>
          </w:p>
          <w:p w14:paraId="31AF14A3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4B78CB4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FFFFFF"/>
              <w:left w:val="single" w:sz="18" w:space="0" w:color="000000"/>
              <w:bottom w:val="single" w:sz="4" w:space="0" w:color="FFFFFF"/>
              <w:right w:val="single" w:sz="18" w:space="0" w:color="000000"/>
            </w:tcBorders>
            <w:shd w:val="clear" w:color="auto" w:fill="FFFFFF"/>
            <w:vAlign w:val="center"/>
          </w:tcPr>
          <w:p w14:paraId="309DA6EA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14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B192A76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2F4BB5">
              <w:rPr>
                <w:rFonts w:cs="Arial"/>
                <w:color w:val="000000"/>
                <w:sz w:val="20"/>
                <w:szCs w:val="20"/>
              </w:rPr>
              <w:t>REPORT UNSAFE CONDITIONS</w:t>
            </w:r>
          </w:p>
          <w:p w14:paraId="7F7EC755" w14:textId="77777777" w:rsidR="001673CF" w:rsidRPr="002F4BB5" w:rsidRDefault="001673CF" w:rsidP="002F4BB5">
            <w:pPr>
              <w:autoSpaceDE w:val="0"/>
              <w:autoSpaceDN w:val="0"/>
              <w:adjustRightInd w:val="0"/>
              <w:spacing w:after="0"/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DB1F93F" w14:textId="77777777" w:rsidR="001673CF" w:rsidRPr="00E46517" w:rsidRDefault="001673CF" w:rsidP="00EE08B5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0B11C9C5" w14:textId="77777777" w:rsidR="001673CF" w:rsidRDefault="001673CF" w:rsidP="001673CF"/>
    <w:p w14:paraId="41706517" w14:textId="4F613C4D" w:rsidR="001673CF" w:rsidRPr="001673CF" w:rsidRDefault="000576CB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0"/>
          <w:szCs w:val="20"/>
          <w:u w:val="single"/>
        </w:rPr>
      </w:pPr>
      <w:r>
        <w:rPr>
          <w:rFonts w:eastAsia="Calibri" w:cs="Arial"/>
          <w:color w:val="000000"/>
          <w:sz w:val="20"/>
          <w:szCs w:val="20"/>
        </w:rPr>
        <w:t>C</w:t>
      </w:r>
      <w:r w:rsidRPr="001673CF">
        <w:rPr>
          <w:rFonts w:eastAsia="Calibri" w:cs="Arial"/>
          <w:color w:val="000000"/>
          <w:sz w:val="20"/>
          <w:szCs w:val="20"/>
        </w:rPr>
        <w:t>omments:</w:t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</w:p>
    <w:p w14:paraId="0FE2E9CB" w14:textId="77777777" w:rsidR="001673CF" w:rsidRPr="001673CF" w:rsidRDefault="001673CF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0"/>
          <w:szCs w:val="20"/>
        </w:rPr>
      </w:pPr>
    </w:p>
    <w:p w14:paraId="0F2FBA56" w14:textId="77777777" w:rsidR="001673CF" w:rsidRPr="001673CF" w:rsidRDefault="001673CF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0"/>
          <w:szCs w:val="20"/>
        </w:rPr>
      </w:pPr>
    </w:p>
    <w:p w14:paraId="578FC6F5" w14:textId="563399D6" w:rsidR="001673CF" w:rsidRPr="001673CF" w:rsidRDefault="000576CB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0"/>
          <w:szCs w:val="20"/>
        </w:rPr>
      </w:pPr>
      <w:r>
        <w:rPr>
          <w:rFonts w:eastAsia="Calibri" w:cs="Arial"/>
          <w:color w:val="000000"/>
          <w:sz w:val="20"/>
          <w:szCs w:val="20"/>
        </w:rPr>
        <w:t>D</w:t>
      </w:r>
      <w:r w:rsidRPr="001673CF">
        <w:rPr>
          <w:rFonts w:eastAsia="Calibri" w:cs="Arial"/>
          <w:color w:val="000000"/>
          <w:sz w:val="20"/>
          <w:szCs w:val="20"/>
        </w:rPr>
        <w:t>eficiencies:</w:t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</w:p>
    <w:p w14:paraId="78DAFC67" w14:textId="77777777" w:rsidR="001673CF" w:rsidRPr="001673CF" w:rsidRDefault="001673CF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0"/>
          <w:szCs w:val="20"/>
        </w:rPr>
      </w:pPr>
    </w:p>
    <w:p w14:paraId="48054432" w14:textId="2255331F" w:rsidR="001673CF" w:rsidRDefault="000576CB" w:rsidP="001673CF">
      <w:pPr>
        <w:autoSpaceDE w:val="0"/>
        <w:autoSpaceDN w:val="0"/>
        <w:adjustRightInd w:val="0"/>
        <w:spacing w:after="0" w:line="240" w:lineRule="auto"/>
        <w:rPr>
          <w:rFonts w:eastAsia="Calibri" w:cs="Arial"/>
          <w:color w:val="000000"/>
          <w:sz w:val="20"/>
          <w:szCs w:val="20"/>
        </w:rPr>
      </w:pPr>
      <w:r>
        <w:rPr>
          <w:rFonts w:eastAsia="Calibri" w:cs="Arial"/>
          <w:color w:val="000000"/>
          <w:sz w:val="20"/>
          <w:szCs w:val="20"/>
        </w:rPr>
        <w:t>T</w:t>
      </w:r>
      <w:r w:rsidRPr="001673CF">
        <w:rPr>
          <w:rFonts w:eastAsia="Calibri" w:cs="Arial"/>
          <w:color w:val="000000"/>
          <w:sz w:val="20"/>
          <w:szCs w:val="20"/>
        </w:rPr>
        <w:t>ested by</w:t>
      </w:r>
      <w:r>
        <w:rPr>
          <w:rFonts w:eastAsia="Calibri" w:cs="Arial"/>
          <w:color w:val="000000"/>
          <w:sz w:val="20"/>
          <w:szCs w:val="20"/>
        </w:rPr>
        <w:t>:</w:t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  <w:u w:val="single"/>
        </w:rPr>
        <w:tab/>
      </w:r>
      <w:r w:rsidR="001673CF" w:rsidRPr="001673CF">
        <w:rPr>
          <w:rFonts w:eastAsia="Calibri" w:cs="Arial"/>
          <w:color w:val="000000"/>
          <w:sz w:val="20"/>
          <w:szCs w:val="20"/>
        </w:rPr>
        <w:tab/>
      </w:r>
    </w:p>
    <w:sectPr w:rsidR="001673CF" w:rsidSect="00914CBB"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58F993" w14:textId="77777777" w:rsidR="002B29C0" w:rsidRDefault="002B29C0" w:rsidP="00B94281">
      <w:pPr>
        <w:spacing w:after="0" w:line="240" w:lineRule="auto"/>
      </w:pPr>
      <w:r>
        <w:separator/>
      </w:r>
    </w:p>
  </w:endnote>
  <w:endnote w:type="continuationSeparator" w:id="0">
    <w:p w14:paraId="0DEA9E7C" w14:textId="77777777" w:rsidR="002B29C0" w:rsidRDefault="002B29C0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96CBD2E-6B21-4AC9-A67D-E1BC084B169B}"/>
    <w:embedBold r:id="rId2" w:fontKey="{8B461151-644A-4DBB-B319-DA6A9A74A105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49B7C842-10C8-42A3-842D-A0E7FF1B7F6E}"/>
    <w:embedBold r:id="rId4" w:fontKey="{E56CD13D-74D0-406F-9C06-8271A492D577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00FB1244-1FCD-43E2-9193-07543BC485C0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6" w:fontKey="{9B7FE3FF-2D41-4D40-8A7D-162035F4A31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0244B52B-280C-4D8E-902E-B146751ECEE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F62C5" w14:textId="570959D5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D81983">
      <w:rPr>
        <w:sz w:val="18"/>
        <w:szCs w:val="18"/>
      </w:rPr>
      <w:t>Switchgear Checklist</w:t>
    </w:r>
    <w:r>
      <w:rPr>
        <w:sz w:val="18"/>
        <w:szCs w:val="18"/>
      </w:rPr>
      <w:t xml:space="preserve"> </w:t>
    </w:r>
  </w:p>
  <w:p w14:paraId="4C0D0099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7DBFC" w14:textId="77777777" w:rsidR="002B29C0" w:rsidRDefault="002B29C0" w:rsidP="00B94281">
      <w:pPr>
        <w:spacing w:after="0" w:line="240" w:lineRule="auto"/>
      </w:pPr>
      <w:r>
        <w:separator/>
      </w:r>
    </w:p>
  </w:footnote>
  <w:footnote w:type="continuationSeparator" w:id="0">
    <w:p w14:paraId="15ED4755" w14:textId="77777777" w:rsidR="002B29C0" w:rsidRDefault="002B29C0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182D3" w14:textId="58209E9B" w:rsidR="002000D0" w:rsidRDefault="001673CF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Switchgear Checklist</w:t>
    </w:r>
  </w:p>
  <w:p w14:paraId="76717BB8" w14:textId="14B1093B" w:rsidR="001673CF" w:rsidRDefault="001673CF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66BBCF88" w14:textId="77777777" w:rsidR="004929F2" w:rsidRDefault="004929F2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TrueTypeFont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zAwNTeyNDOzMDdV0lEKTi0uzszPAykwrgUAas9KIiwAAAA="/>
  </w:docVars>
  <w:rsids>
    <w:rsidRoot w:val="00B90FC2"/>
    <w:rsid w:val="00024955"/>
    <w:rsid w:val="00043018"/>
    <w:rsid w:val="000574E3"/>
    <w:rsid w:val="000576CB"/>
    <w:rsid w:val="00094351"/>
    <w:rsid w:val="000F11F3"/>
    <w:rsid w:val="00110B58"/>
    <w:rsid w:val="00111520"/>
    <w:rsid w:val="0012289B"/>
    <w:rsid w:val="00132103"/>
    <w:rsid w:val="00160F47"/>
    <w:rsid w:val="001673CF"/>
    <w:rsid w:val="00174198"/>
    <w:rsid w:val="00195C30"/>
    <w:rsid w:val="001D4614"/>
    <w:rsid w:val="002000D0"/>
    <w:rsid w:val="00213C11"/>
    <w:rsid w:val="0026738E"/>
    <w:rsid w:val="002762B0"/>
    <w:rsid w:val="002A6265"/>
    <w:rsid w:val="002B29C0"/>
    <w:rsid w:val="002B3172"/>
    <w:rsid w:val="002C1123"/>
    <w:rsid w:val="002D027C"/>
    <w:rsid w:val="002E2EE7"/>
    <w:rsid w:val="002F4BB5"/>
    <w:rsid w:val="003723A4"/>
    <w:rsid w:val="00380B78"/>
    <w:rsid w:val="003A66A1"/>
    <w:rsid w:val="003E0C9B"/>
    <w:rsid w:val="003E5A11"/>
    <w:rsid w:val="00402E66"/>
    <w:rsid w:val="00477BE2"/>
    <w:rsid w:val="004929F2"/>
    <w:rsid w:val="004C077A"/>
    <w:rsid w:val="004C5704"/>
    <w:rsid w:val="0050060D"/>
    <w:rsid w:val="005327DF"/>
    <w:rsid w:val="005C3CA3"/>
    <w:rsid w:val="005D192F"/>
    <w:rsid w:val="0060370E"/>
    <w:rsid w:val="006247BF"/>
    <w:rsid w:val="00661A0B"/>
    <w:rsid w:val="00661F98"/>
    <w:rsid w:val="006856C3"/>
    <w:rsid w:val="00741CB0"/>
    <w:rsid w:val="00743F69"/>
    <w:rsid w:val="0074412E"/>
    <w:rsid w:val="007B7E65"/>
    <w:rsid w:val="007E4E12"/>
    <w:rsid w:val="007F2DE0"/>
    <w:rsid w:val="00807F0D"/>
    <w:rsid w:val="00827166"/>
    <w:rsid w:val="00845477"/>
    <w:rsid w:val="00862BB3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278E0"/>
    <w:rsid w:val="00A7751E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D775B"/>
    <w:rsid w:val="00CE678F"/>
    <w:rsid w:val="00CF5E25"/>
    <w:rsid w:val="00D705CE"/>
    <w:rsid w:val="00D7202F"/>
    <w:rsid w:val="00D81983"/>
    <w:rsid w:val="00D912FB"/>
    <w:rsid w:val="00DE6E6D"/>
    <w:rsid w:val="00DE6E9C"/>
    <w:rsid w:val="00E2095D"/>
    <w:rsid w:val="00E31BD0"/>
    <w:rsid w:val="00E33B22"/>
    <w:rsid w:val="00EA7278"/>
    <w:rsid w:val="00F076EC"/>
    <w:rsid w:val="00F92012"/>
    <w:rsid w:val="00FB301B"/>
    <w:rsid w:val="00FB6BE9"/>
    <w:rsid w:val="00FC5658"/>
    <w:rsid w:val="00FD1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46E8A18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67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673C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1673C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C1311CE3C50044A65A94B410724FFD" ma:contentTypeVersion="13" ma:contentTypeDescription="Create a new document." ma:contentTypeScope="" ma:versionID="1d87907b140433dbd97ecbdee4d6cba1">
  <xsd:schema xmlns:xsd="http://www.w3.org/2001/XMLSchema" xmlns:xs="http://www.w3.org/2001/XMLSchema" xmlns:p="http://schemas.microsoft.com/office/2006/metadata/properties" xmlns:ns3="d97a3330-9d08-4ffb-8953-6a3a88fb67c8" xmlns:ns4="5676f1fa-9350-46b6-87ed-191f73d335bb" targetNamespace="http://schemas.microsoft.com/office/2006/metadata/properties" ma:root="true" ma:fieldsID="7919fff26a7557b9dfeb7c2f9de82829" ns3:_="" ns4:_="">
    <xsd:import namespace="d97a3330-9d08-4ffb-8953-6a3a88fb67c8"/>
    <xsd:import namespace="5676f1fa-9350-46b6-87ed-191f73d335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a3330-9d08-4ffb-8953-6a3a88fb67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6f1fa-9350-46b6-87ed-191f73d335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D136D-765F-45B6-A456-360820BBC64F}">
  <ds:schemaRefs>
    <ds:schemaRef ds:uri="http://schemas.microsoft.com/office/2006/metadata/properties"/>
    <ds:schemaRef ds:uri="http://schemas.microsoft.com/office/2006/documentManagement/types"/>
    <ds:schemaRef ds:uri="5676f1fa-9350-46b6-87ed-191f73d335bb"/>
    <ds:schemaRef ds:uri="d97a3330-9d08-4ffb-8953-6a3a88fb67c8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4E5EF2A-B306-4761-A179-CF1040B74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C90C0A-1CCD-4AEA-95E8-3EA083BA40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a3330-9d08-4ffb-8953-6a3a88fb67c8"/>
    <ds:schemaRef ds:uri="5676f1fa-9350-46b6-87ed-191f73d335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463F6F-4DFE-4C2B-B5BF-1AADD44A1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7</cp:revision>
  <cp:lastPrinted>2020-04-29T15:59:00Z</cp:lastPrinted>
  <dcterms:created xsi:type="dcterms:W3CDTF">2021-01-17T21:10:00Z</dcterms:created>
  <dcterms:modified xsi:type="dcterms:W3CDTF">2021-02-24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C1311CE3C50044A65A94B410724FFD</vt:lpwstr>
  </property>
</Properties>
</file>